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uter</w:t>
      </w:r>
      <w:r>
        <w:t xml:space="preserve"> </w:t>
      </w:r>
      <w:r>
        <w:t xml:space="preserve">Engineer</w:t>
      </w:r>
      <w:r>
        <w:t xml:space="preserve"> </w:t>
      </w:r>
      <w:r>
        <w:t xml:space="preserve">Cover</w:t>
      </w:r>
      <w:r>
        <w:t xml:space="preserve"> </w:t>
      </w:r>
      <w:r>
        <w:t xml:space="preserve">Letter</w:t>
      </w:r>
    </w:p>
    <w:bookmarkStart w:id="20" w:name="cover-letter"/>
    <w:p>
      <w:pPr>
        <w:pStyle w:val="Heading1"/>
      </w:pPr>
      <w:r>
        <w:t xml:space="preserve">Cover Letter</w:t>
      </w:r>
    </w:p>
    <w:p>
      <w:pPr>
        <w:pStyle w:val="FirstParagraph"/>
      </w:pPr>
      <w:r>
        <w:rPr>
          <w:bCs/>
          <w:b/>
        </w:rPr>
        <w:t xml:space="preserve">John Doe</w:t>
      </w:r>
      <w:r>
        <w:br/>
      </w:r>
      <w:r>
        <w:t xml:space="preserve">Kathmandu, Nepal</w:t>
      </w:r>
      <w:r>
        <w:br/>
      </w:r>
      <w:r>
        <w:t xml:space="preserve">+977-123456789</w:t>
      </w:r>
      <w:r>
        <w:br/>
      </w:r>
      <w:r>
        <w:t xml:space="preserve">john.doe@example.com</w:t>
      </w:r>
    </w:p>
    <w:p>
      <w:pPr>
        <w:pStyle w:val="BodyText"/>
      </w:pPr>
      <w:r>
        <w:t xml:space="preserve">Date: October 25, 2023</w:t>
      </w:r>
    </w:p>
    <w:p>
      <w:pPr>
        <w:pStyle w:val="BodyText"/>
      </w:pPr>
      <w:r>
        <w:t xml:space="preserve">Dear Hiring Manager,</w:t>
      </w:r>
    </w:p>
    <w:p>
      <w:pPr>
        <w:pStyle w:val="BodyText"/>
      </w:pPr>
      <w:r>
        <w:t xml:space="preserve">I am writing to express my enthusiastic interest in the Computer Engineer position at [Company Name] in Nepal Kathmandu. As a dedicated and skilled professional with a strong background in computer engineering and a deep understanding of the dynamic tech landscape in Nepal, I am eager to contribute my expertise to your organization. The opportunity to work as a Computer Engineer in Kathmandu, where innovation is rapidly shaping the future of technology, excites me greatly.</w:t>
      </w:r>
    </w:p>
    <w:p>
      <w:pPr>
        <w:pStyle w:val="BodyText"/>
      </w:pPr>
      <w:r>
        <w:t xml:space="preserve">Throughout my academic and professional journey, I have focused on developing technical proficiency in software development, hardware systems, and network infrastructure. My education in Computer Engineering from [University Name] equipped me with a solid foundation in programming languages such as Python, Java, and C++, as well as an understanding of database management systems and cybersecurity principles. However, it is my hands-on experience working on real-world projects that has truly honed my ability to solve complex problems and deliver efficient solutions.</w:t>
      </w:r>
    </w:p>
    <w:p>
      <w:pPr>
        <w:pStyle w:val="BodyText"/>
      </w:pPr>
      <w:r>
        <w:t xml:space="preserve">One of the key aspects of being a Computer Engineer in Nepal Kathmandu is the ability to adapt to the unique challenges of the region’s growing tech industry. During my time as a software developer at [Previous Company Name], I led projects that involved creating scalable web applications for local businesses, ensuring they could leverage digital tools to expand their reach. This experience taught me the importance of tailoring technological solutions to meet the specific needs of clients in Nepal, where internet connectivity and resource constraints often require creative problem-solving. For instance, I developed a low-bandwidth-friendly application that allowed rural communities to access essential services more efficiently—a project that aligned with the goals of Nepal’s digital transformation initiatives.</w:t>
      </w:r>
    </w:p>
    <w:p>
      <w:pPr>
        <w:pStyle w:val="BodyText"/>
      </w:pPr>
      <w:r>
        <w:t xml:space="preserve">My passion for computer engineering is not limited to technical skills alone. I am deeply committed to contributing to the development of Kathmandu’s tech ecosystem. The city has become a hub for startups and IT firms, and I am particularly inspired by its potential to drive innovation in areas like e-governance, education technology, and renewable energy systems. As a Computer Engineer in Nepal Kathmandu, I aim to support these efforts by designing solutions that are both cutting-edge and accessible. For example, I have collaborated on open-source projects that address local challenges, such as improving data management for non-governmental organizations (NGOs) working in remote regions of Nepal.</w:t>
      </w:r>
    </w:p>
    <w:p>
      <w:pPr>
        <w:pStyle w:val="BodyText"/>
      </w:pPr>
      <w:r>
        <w:t xml:space="preserve">What sets me apart as a Computer Engineer is my ability to blend technical expertise with a strong sense of social responsibility. In Nepal Kathmandu, where the tech industry is still evolving, I believe it is crucial to prioritize sustainability and inclusivity in engineering practices. I have actively participated in initiatives that promote digital literacy among underprivileged communities, such as organizing coding workshops for students and professionals in partnership with local educational institutions. These experiences have reinforced my belief that technology should serve as a tool for empowerment, not just profit.</w:t>
      </w:r>
    </w:p>
    <w:p>
      <w:pPr>
        <w:pStyle w:val="BodyText"/>
      </w:pPr>
      <w:r>
        <w:t xml:space="preserve">In addition to my technical skills, I bring strong communication and collaboration abilities that are essential for success in any engineering role. Working in cross-functional teams has taught me the value of listening to diverse perspectives and translating them into actionable solutions. For instance, during a recent project to optimize a client’s IT infrastructure, I worked closely with both technical and non-technical stakeholders to ensure that the final design met all requirements while staying within budget constraints. This approach not only improved the client’s operational efficiency but also strengthened their trust in our team’s capabilities.</w:t>
      </w:r>
    </w:p>
    <w:p>
      <w:pPr>
        <w:pStyle w:val="BodyText"/>
      </w:pPr>
      <w:r>
        <w:t xml:space="preserve">As a Computer Engineer in Nepal Kathmandu, I am eager to contribute to your organization’s mission of driving technological advancement. Whether it is through developing robust software systems, designing efficient hardware solutions, or mentoring junior engineers, I am committed to delivering high-quality work that aligns with your goals. My goal is to become an integral part of a team that values innovation and excellence, while also making a positive impact on the communities we serve.</w:t>
      </w:r>
    </w:p>
    <w:p>
      <w:pPr>
        <w:pStyle w:val="BodyText"/>
      </w:pPr>
      <w:r>
        <w:t xml:space="preserve">I would be thrilled to bring my skills and enthusiasm for computer engineering to [Company Name]. I am confident that my background, combined with my dedication to continuous learning, will enable me to contribute meaningfully to your projects. I would welcome the opportunity to discuss how my experience aligns with your needs and how I can support your vision in Nepal Kathmandu.</w:t>
      </w:r>
    </w:p>
    <w:p>
      <w:pPr>
        <w:pStyle w:val="BodyText"/>
      </w:pPr>
      <w:r>
        <w:t xml:space="preserve">Thank you for considering my application. I look forward to the possibility of working together and contributing to the exciting growth of technology in Nepal.</w:t>
      </w:r>
    </w:p>
    <w:p>
      <w:pPr>
        <w:pStyle w:val="BodyText"/>
      </w:pPr>
      <w:r>
        <w:t xml:space="preserve">Sincerely,</w:t>
      </w:r>
      <w:r>
        <w:br/>
      </w:r>
      <w:r>
        <w:t xml:space="preserve">John Do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er Engineer Cover Letter</dc:title>
  <dc:creator/>
  <dc:language>en</dc:language>
  <cp:keywords/>
  <dcterms:created xsi:type="dcterms:W3CDTF">2026-04-30T09:01:27Z</dcterms:created>
  <dcterms:modified xsi:type="dcterms:W3CDTF">2026-04-30T09:01:27Z</dcterms:modified>
</cp:coreProperties>
</file>

<file path=docProps/custom.xml><?xml version="1.0" encoding="utf-8"?>
<Properties xmlns="http://schemas.openxmlformats.org/officeDocument/2006/custom-properties" xmlns:vt="http://schemas.openxmlformats.org/officeDocument/2006/docPropsVTypes"/>
</file>